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0388d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82d40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ef811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